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1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06-01-2020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ังจากสหัรัฐฯ สีนายทหารระดับสูสงของอีหรานนะคะ ได้เห็นไปแล้วความคืบหน้าล่าสุดกับเหตุการณ์ที่เกิดขึ้น ถึงผลกระทบที่เกิดขึ้นนี่ เห็นเร็วที่สุดตอนนี้ ก็เห็นชัดเจนก็คือ เรื่องของราคาน้ำมัน เห็นผลเร็วเลย ที่ WTI ตอนนี้เห็นราคาน้ำมันแล้วก็ช็อคเหมือนกันกับเรื่องของตัวเลขบริษัทจดทะเบียน บริษัทพลังงาน อยาก ปตท. บ้านเราด้วย</w:t>
      </w:r>
    </w:p>
    <w:p>
      <w:pPr>
        <w:pStyle w:val="BodyText"/>
      </w:pPr>
      <w:r>
        <w:t xml:space="preserve">(ผู้ประกาศข่าวหญิง)อย่างคุณแจ็ก มีโอกาสที่จะต้องใช้ทองคำในเวลานี้ แป๊บหนึ่งนะคะ</w:t>
      </w:r>
    </w:p>
    <w:p>
      <w:pPr>
        <w:pStyle w:val="BodyText"/>
      </w:pPr>
      <w:r>
        <w:t xml:space="preserve">(ผู้ประกาศข่าวชาย) ต้องใจเย็น ๆ ใจร่ม ๆ</w:t>
      </w:r>
    </w:p>
    <w:p>
      <w:pPr>
        <w:pStyle w:val="BodyText"/>
      </w:pPr>
      <w:r>
        <w:t xml:space="preserve">(ผู้ประกาศข่าวหญิง) ราคาทองคำ ราคาน้ำมันที่เพิ่มขึ้น ขณะเดียวกัน แรงเทขายก็มีออกมาแล้วนะคะ เพราะว่าความขัดแย้งมันจะลุกลามบานปลายออกไปหรือเปล่า บางคนมองออกไปถึงสงครามโลกครั้งที่ 3 จะมีหรือไม่ หลาย ๆ คนกังวล นักวิเคราะห์หลาย ๆ ท่านออกมาบอกว่า มันไม่ถึง แต่แน่นอนว่านักจิตวิทยา</w:t>
      </w:r>
    </w:p>
    <w:p>
      <w:pPr>
        <w:pStyle w:val="BodyText"/>
      </w:pPr>
      <w:r>
        <w:t xml:space="preserve">(ผู้ประกาศข่าวชาย) ใช่เวลานี้บางคนไม่กล้าที่จะถือหุ่น จะเป็นอะไรต่าง ๆ นา ๆ หลายคนจะไปเล่นสินทรัพย์ปลอดภัย ราคาทองคำ ล่าสุดในรอบ 6 ปี</w:t>
      </w:r>
    </w:p>
    <w:p>
      <w:pPr>
        <w:pStyle w:val="BodyText"/>
      </w:pPr>
      <w:r>
        <w:t xml:space="preserve">(ผู้ประกาศข่าวหญิง) ในบ้านเรานะ สองหมื่นกว่า</w:t>
      </w:r>
    </w:p>
    <w:p>
      <w:pPr>
        <w:pStyle w:val="BodyText"/>
      </w:pPr>
      <w:r>
        <w:t xml:space="preserve">(ผู้ประกาศข่าวหญิง) สองหมื่นสอง แต่แน่นอนตั้งแต่มาตั้งแต่หลังเกิดเหตุการณ์หลังจากเกิดน้ำมันดิบ ยังเบรนนี่เพิ่มขึ้นทันที 69 เหรียญ 50 เซน ต่อบาร์เร ก็พุ่งขึ้นมาอีกมาอยู่ที่ 70 เหรียญ 45 เซ็นขณะที่ตลาดหลักทรัพย์ต่าง ๆ อย่างที่เรียนคุรผู้ชมไป ตลาดหุ้นนะคะ ลดลงเนื่องจากนักลงทุน ทีนี้ถ้าไปดูมุมมองของนักวิเคราะห์เพื่อเศรษฐกิจระหว่างประเทศ ชี้ว่าจับตาดูต่อไป โดยเฉพาะความผันผวนของราคาน้ำมันที่เกิดขึ้นอย่างแน่นอน ซึ่งคนสำคัญของอิรักจะมีผลต่อราคาน้ำมันในตลาดโลกและมีความเ)็นไปได้ที่จะมีราคาสูงขึ้นอย่างต่อเนื่อง ถ้าหากเกิดการตอบโต้อย่างรุนแรงตามมานะคะ คือถ้าต่างฝ่ายต่างตอบโต้กัน</w:t>
      </w:r>
    </w:p>
    <w:p>
      <w:pPr>
        <w:pStyle w:val="BodyText"/>
      </w:pPr>
      <w:r>
        <w:t xml:space="preserve">(ผู้ประกาศข่าวชาย) คือถ้ายิ่งตอบโต้ จากท่าทีของแต่ละคนหลายคน นักลงทุน จะตับท่าที หลังจากนี้จะเกิดอะไรขึ้น ยิ่งท่าทีแข็งกร่าวมากเท่าไร ของนักลงทุนยิ่งน้อยลง</w:t>
      </w:r>
    </w:p>
    <w:p>
      <w:pPr>
        <w:pStyle w:val="BodyText"/>
      </w:pPr>
      <w:r>
        <w:t xml:space="preserve">(ผู้ประกาศข่าวหญิง) จิตวิทยานคะะอ่อนไหวนะคะ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อย่างไรก็ตามที่ราคาน้ำมันจะสูงเกี่ยวกับปัจจัยผลผลิตทางน้ำมันของสหรัฐฯ ของธนคาร UBS ช่องแคบฮอมุส ซึ่งเป็นช่องแคบเดินเรือขนส่งน้ำมัน ชีว่า ถ้าหากเกิดการโจมตีตอบโต้กัน จะทำให้น้ำมันในเส้นทางนี้หยุด แล้วก็มองว่าการที่กระทรวงกลาโหมคุ้มกันเรือสิ้นค้าสัญชาติอังกเป็นสัญญาณที่บงชี้ว่า เส้นทางสายนี้เป็นสายที่น้ำมันดิบจากตะวันออกกลางเดินทางผ่านนี่อาจจะไม่ปลอดภัยนะคะ</w:t>
      </w:r>
    </w:p>
    <w:p>
      <w:pPr>
        <w:pStyle w:val="BodyText"/>
      </w:pPr>
      <w:r>
        <w:t xml:space="preserve">(ผู้ประกาศข่าวชาย) โดยเฉพาะบ้านเราหุ้นใหญ่ อย่างปตท. เป็นกลุ่มใหญ่ของตลาด เรื่องของการรับตัวการปรับตัวของพลังงานในประเทศไทย มีความสำคัญนะครับ ด้านพลังงานที่เกิดขึ้นมีผลกระทบกับน้ำมันดิบจากความขัดแย้งที่เกิดขึ้น ของไทยมีมาตรการรับมือ ทั้งการสำรองน้ำมัน และราคาเพื่อไม่ให้เกิดผลกระทบแก่พี่น้องประชาชนนะครับ ว่าการกระทรวงพลังงานได้เปิดเผยถึงมาตรการรับมือ มาตรการต่าง ๆ ที่ทางกรมเชื้อเพลิงพลังงาน เตรียมออกมาเบื้องต้น จึงขอความร่วมมือในการส่งออกน้ำมันดิบ ซึ่งจะทำให้น้ำมันดิบในประเทศมีเพิ่มขึ้นนะคะ ประมาณ 25,000 บาเรวต้หากมีเหตุฉุกเฉินขึ้นมา สามารถเพิ่มอัตราการผลิตได้ถึง 36,000 บาร์เรลต่อวันครับ โดยร่วมมือจากโรงกลั่นน้ำมัน เพื่อหาทางออกทางเทคนิค ในประเทศทั้งหมดจากปัจจุบันที่มีการผลิตน้ำมัน 130,000 บาเรลต่อวันเท่านั้นเองนะครับ ก็มีแผนนะครับ ที่จะบริหารจัดการน้ำมันที่จะต้องทำให้ราคานั้นไม่กระทบแก่ประชาชน ล่าสุดราคาน้ำมันในตลาดโลก ต่อบาเรลยังไม่ถือว่ามีผลกระทบต่อในไทยมากนัก แต่ถ้าเกิดขยับไปที่ 29.5 ไปแตะ 80 เมื่อไรของกองทุนน้ำมันช่วยมาลดผลกระทบ ขณะที่กองทุนน้ำมันเองก็อยู่ที่ 37,000 ล้านบาทครับ ทางนี้ครับ ถ้าไปดู ณ วันที่ 6 มกราคม 2563 นี่ บ้านเราในไทยมีน้ำมันสำเร็จรูปอยู่เกือบ 1,500 ล้านลิตร เกือบ 3,000 ล้านลิตร และอยู่ระหว่างขนส่งอีก 44 ล้านลิตร ทำให้มีน้ำมันเชื้อเพลิงใช้ได้ราว ๆ 50 วันนะครับ ส่วนการสำรอง LPG ประมาณ สำหรับการใช้ในภาคครัวเรือน เพราะฉะนั้นกระทรวงพลลังงว่าน่าจะสามารถจัดการน้ำมันเชื้อเพลิงมีใช้ได้อย่างต่อเนื่อง และจะไม่ส่งผลกระทบต่อพี่น้องประชาชนอย่างแน่นอนนะครับ</w:t>
      </w:r>
    </w:p>
    <w:p>
      <w:pPr>
        <w:pStyle w:val="BodyText"/>
      </w:pPr>
      <w:r>
        <w:t xml:space="preserve">(ผู้ประกาศข่าวหญิง) เท่าที่เราฟังผลกระทบที่ว่ามา เราจะเป็นแบบนี้ไปอีกนานแค่ไหน จะมีอะไรที่กระทบอีก หรือว่าจะมีอะไรที่มีโอกาสดีในช่วงนี้บ้างนะคะ เราจะมาพูดคุยกับ ดร. การค้าระหว่างประเทศ มหาวิทยาลัยหอการค้าไทย ตอนนี้อาจารย์อยู่ในสายกับเราแล้วนะคะ</w:t>
      </w:r>
    </w:p>
    <w:p>
      <w:pPr>
        <w:pStyle w:val="BodyText"/>
      </w:pPr>
      <w:r>
        <w:t xml:space="preserve">(ผู้ประกาศข่าวชาย) สวัสดีครับ</w:t>
      </w:r>
    </w:p>
    <w:p>
      <w:pPr>
        <w:pStyle w:val="BodyText"/>
      </w:pPr>
      <w:r>
        <w:t xml:space="preserve">(ผู้ให้สัมภาษณ์) ครับ สวัสดีครับ ก่อนอื่นต้องขอขอบคุณที่ชวนผมมานะครับ ทางวิชาการหน่อยครับผม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ขออภัยนะครับ</w:t>
      </w:r>
    </w:p>
    <w:p>
      <w:pPr>
        <w:pStyle w:val="BodyText"/>
      </w:pPr>
      <w:r>
        <w:t xml:space="preserve">(ผู้ให้สัมภาษณ์) ครับผม ๆ ด้วยความยินดีครับ</w:t>
      </w:r>
    </w:p>
    <w:p>
      <w:pPr>
        <w:pStyle w:val="BodyText"/>
      </w:pPr>
      <w:r>
        <w:t xml:space="preserve">(ผู้ประกาศข่าวชาย) เคยได้ยิน วันนี้ก็เลยไม่ชินกับตำแหน่งวิชาการ</w:t>
      </w:r>
    </w:p>
    <w:p>
      <w:pPr>
        <w:pStyle w:val="BodyText"/>
      </w:pPr>
      <w:r>
        <w:t xml:space="preserve">(ผู้ให้สัมภาษณ์) แสดงว่าเป็นแฟนคลับด้วย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ประกาศข่าวหญิง) เข้าไปดูใน Facebook ของอาจารย์ เห็นอาจารย์เล่าไว้ว่า ปี 2019 ถ้าพูดถึงเศรษฐกิจของอติดลบไป 9.5 เปอร์เซ็นต์ 0 เปอร์เซ็นต์คือไม่ติดลบ แต่นี่ยังมีโอกาสนี่คงต้องดูในระยะยาวต่อไปใช้ไหมคะ อาจารย์คะ</w:t>
      </w:r>
    </w:p>
    <w:p>
      <w:pPr>
        <w:pStyle w:val="BodyText"/>
      </w:pPr>
      <w:r>
        <w:t xml:space="preserve">(ผู้ให้สัมภาษณ์) มีโอกาสที่จะกลับไปประวัติศาสตร์ซ้ำรอยเหมือนเดิม ถ้าเกิดว่าเจอ ทางเศรษฐกิจที่ประธานาธิบดี ซึ่งพูดมาว่าจะเอาให้หนักเลย จะคว่ำบาตรมีโอกาสที่จะทำให้กลับไปติดลบ แต่จะลบมากลบน้อยนี่ต้องดูกันต่อไป จากการที่ เชิญครับผม</w:t>
      </w:r>
    </w:p>
    <w:p>
      <w:pPr>
        <w:pStyle w:val="BodyText"/>
      </w:pPr>
      <w:r>
        <w:t xml:space="preserve">(ผู้ประกาศข่าวหญิง) จากเหตุการณ์ที่นอกจากเศรษฐกิจของอีหร่านก็อาจจะกลับไปซ้ำรอยประวัติศาสตร์ได้ แต่ทั้งโลก ผลกระทบที่จะเกิดขึ้นในระยะชัดเจน น้ำมัน เห็นไปแล้วราคาทองมันจะมีแบบนี้ไปอีกนานไหมคะอาจารย์</w:t>
      </w:r>
    </w:p>
    <w:p>
      <w:pPr>
        <w:pStyle w:val="BodyText"/>
      </w:pPr>
      <w:r>
        <w:t xml:space="preserve">(ผู้ให้สัมภาษณ์) ถ้าดูวันนี้ ดู… ก็น่าจะลากยาวนะ ที่วิเคราะห์กันวันนี้นะครับ ยังไม่มีแสงสว่างปลายอุโมงค์ให้เห็นนะครับ เราเห็นชัดเจนกว่าจากอิหร่านชักธงแดงขึ้น สภาผู้แทนฯ ของอีหร่านให้มีมติว่าให้เอาทหารต่างประเทศออกไป อิหร่านไม่ โอ.เค. กับข้อตกลงนิวเคลียร์ 3 เรื่อง ฝั่งสหรัฐบอกว่าจะทำลายสิ่งสำคัญของอีหร่าน 52 จุด 1 ในนั้นก็จะเป็นเรื่องของการทำลายสถาปัตยกรรมศาสนาของอิหร่านด้วยและจะคว่ำบาตรทางเศรษฐกิจอย่างหนัก และถ้าอีหร่านตอบโต้มา สหรัฐฯ จะทำให้หนักหน่วงเลยจริง ๆ ไม่ได้ลดราวาศอก ถามว่าวันนี้ยังไปต่ออย่างน้อย 3 เดือนให้เห็นแล้วนะครับ คราวนี้การเกิดขึ้นลักษณะนี้ไม่ได้เป็นการระหว่างสหรัฐฯ กับอิหร่าน มันเป็นเรื่องของพันธมิตรที่ถือหางแต่ละคู่ ก็มีกลุ่มที่เป็นแฟนคลับของเขา อิหร่านก็มีแฟนคลับนะครับ เพราะฉะนั้นวันนี้ไม่ใช่สหรัฐฯ กับอีหร่านนะครับ ถ้าจะทำสงครามกันนะครับ ไม่ใช่แค่ 2 ประเทศนี้นะครับ มีแฟนคลับ ของทั้งคู่ พันธมิตร เราเห็นว่าจีน รัสเซีย ยุโรป ท่าทีไม่ได้เข้าข้างใครเลย ไม่อยากให้ตึงเครียดนะครับ อารมณ์ของทั้ง 2 ประเทศ มีแต่ถือหาง เนื่องจากจะเป็นแฟนคลับ เต็ม ๆ เขาเชียร์กันไป ถามว่ากระทบอะไรบ้างในอนาคตแน่ ๆ ราคาน้ำมันครับ ราคาน้ำมัน สำนักวิเคราะห์ต่างประเทศ วันนี้มีถึง 40 เปอร์เซ็นต์ จากเดิมที่คิดว่า 20 เปอร์เซ็นตมีถึง 40 เปอร์เซ็นต์ จากเดิมที่คาดว่า 20 เปอร์เซ็นต์ ไปถึง 40 เปอร์เซ็นต์ และน้ำมันจะวิ่งไปถึง นะครับ เราเห็นว่าวันศุกร์ที่ผ่านมา ไต่ระดับนี้ไปแล้วนะครับ</w:t>
      </w:r>
    </w:p>
    <w:p>
      <w:pPr>
        <w:pStyle w:val="BodyText"/>
      </w:pPr>
      <w:r>
        <w:t xml:space="preserve">(ผู้ประกาศข่าวชาย) แตะ 70 แล้วครับ</w:t>
      </w:r>
    </w:p>
    <w:p>
      <w:pPr>
        <w:pStyle w:val="BodyText"/>
      </w:pPr>
      <w:r>
        <w:t xml:space="preserve">(ผู้ให้สัมภาษณ์) มันก็เป็นไปตามนั้นนะครับ 2. ก็คือ ในแง่ของการขนส่ง ความมั่นคงการขนส่งน้ำมัน ในช่องแคบฮอมุส ที่เป็นช่องแคบที่อยู่ในพื้นที่ของอิหร่าน ถ้าอิหร่านปิดช่องแคบนั้นเมื่อไร น้ำมันที่อยู่ในตะวันออกกลาง ไม่ว่าจะเป็นซาอุ คูเวส ยูเอ อิรักไม่สามารถส่งออกมาในเอเชียไปในยุโรปได้ ปริมาณน้ำมันจะน้อยลง กลุ่มประเทศในตะวันออกกลางรายได้หลักของเขาเป็นน้ำมันนะครับ กลุ่มประเทศในตะวันออกกลางเขาตั้งราคาน้ำมันเพราะปีนี้ ตั้งเป้าราคาน้ำมัน 70 เหรียญ 80 เหรียญ เพิ่มได้ก็เพิ่มสูงขึ้น แต่ขณะนี้กลับกันก็คือว่าเกิดจากการที่เขาบริหารจัดการน้ำมัน แต่เกิดจากทที่เขาส่งไปไม่ได้ นั่นส่งไปไม่ได้ รายได้ของกลุ่มประเทศในตะวันออกกลางลดลง ส่งผลกระทบต่อเศรษฐกิจของตะวันออกกลางแน่ ๆ นะครับ ส่งผลของการนำเข้าสินค้าไปในประเทศต่าง ๆ เพราะฉะนั้นการซื้อในตะวันออกกลางจะชลอตัวลงไป ถ้าเราดูประเทศไทย ถ้าเราดูย้อนกลับไป 24 ปี โอกาสที่ราคาน้ำมันสูงขึ้น เกิดจากสงครามในลางนี่ ปรากฏว่าเราส่งออกได้เพิ่ม ส่งออกได้เพิ่มนี่มันก็ต้องมีสาเหตุ เป็นได้อย่างไรมันเป็นอย่างนั้น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ให้สัมภาษณ์) เหตุผลคเขาซื้อเท่าเดิม แต่มันแพงเพราะราคา</w:t>
      </w:r>
    </w:p>
    <w:p>
      <w:pPr>
        <w:pStyle w:val="BodyText"/>
      </w:pPr>
      <w:r>
        <w:t xml:space="preserve">(ผู้ประกาศข่าวชาย) ทำให้รายได้จากการส่งออกน้ำมันมากขึ้นใช่ไหมครับ</w:t>
      </w:r>
    </w:p>
    <w:p>
      <w:pPr>
        <w:pStyle w:val="BodyText"/>
      </w:pPr>
      <w:r>
        <w:t xml:space="preserve">(ผู้ให้สัมภาษณ์) ใช่ เพราะราคามันแพง เพราะเวลานั้นเราไปคูณกับราคามันเลยแพง แต่ว่ากลุ่มรายได้ของตะวันออกกลาง จะหดหายไปด้วย เศรษฐกิจผมคิดว่าน่าจะชะลอตัวลงไป กว่าที่ IMF กว่าที่ World Bank คาดการว่าจะปรับตัวเพิ่มสูงขึ้น คือเพิ่มสูงขึ้น แต่ก็จะน้อยกว่าที่ 2 สถาบันหลัก ๆ 2 ประเทศที่คาดการณ์เอาไว้ ปีนี้คาดการณ์ว่าประมาณ 3 ถึง 3.2 ก็อาจจะเพิ่มขึ้นนะครับ หน่อยหนึ่งผมให้น้ำหนักไปทางไหนครับ ตรงที่เรื่องของสงครามการค้าระหว่างสหรัฐฯ กับจีนนะครับ มีเริ่มจะลงนาม เริ่มได้มีการพูดคุยกัน จะลงนามกันแล้ว โอ.เค. มีช่องหายใจกันหน่อยตรงนั้นหน่อย แต่มาช่องหายใจเรื่องน้ำมัน แต่มันเป็นปัจจัยลบแน่ ๆ</w:t>
      </w:r>
    </w:p>
    <w:p>
      <w:pPr>
        <w:pStyle w:val="BodyText"/>
      </w:pPr>
      <w:r>
        <w:t xml:space="preserve">(ผู้ประกาศข่าวหญิง) อาจารย์คะ เมื่อช่วงเช้าก้อยไปอ่านจากทางภาครัฐมีการประมวลแล้วก็มีเศรษฐกิจโลกน่าจะดีขึ้นกว่าปีที่แล้ว เรามองเหมือนอาจารย์ ปัจจัยบวกก็จะมาจากข้อตกลงการค้าระหว่างสหรัฐฯ ที่มันมีความคีบหน้า อย่างบ้านเราถ้านับจากการเตรียมรับมืออะไร อย่างไรบ้างคะ อาจารย์คะ</w:t>
      </w:r>
    </w:p>
    <w:p>
      <w:pPr>
        <w:pStyle w:val="BodyText"/>
      </w:pPr>
      <w:r>
        <w:t xml:space="preserve">(ผู้ให้สัมภาษณ์) บ้านเราผมคิดว่าเศรษฐกิจก็เป็นไปตามที่คาดการณ์ ในอาเซียนเราก็จะโตเป็นอันดับที่ 3 เป็นอันระดับที่ 7 นะครับ ถ้าไล่ลงมาก็อันดับ 10 ก็จะเป็นบรูไน ก็จะเป็นบรูไนฯ สิงคโปร์ ไทยเราอันดับที่ 7 ใน 10 ก็คือ เพิ่มสูงขึ้นกว่าปี 2019 การส่งออกบ้านเราคาดว่าดีกว่าปีที่แล้ว คาดว่าดีกว่าปีที่แล้ว</w:t>
      </w:r>
    </w:p>
    <w:p>
      <w:pPr>
        <w:pStyle w:val="BodyText"/>
      </w:pPr>
      <w:r>
        <w:t xml:space="preserve">(ผู้ประกาศข่าวชาย) ครับ</w:t>
      </w:r>
    </w:p>
    <w:p>
      <w:pPr>
        <w:pStyle w:val="BodyText"/>
      </w:pPr>
      <w:r>
        <w:t xml:space="preserve">(ผู้ให้สัมภาษณ์) ก็ต้องเป็นชะตาไว้หน่อยว่า ภายใต้หมายเหตุไว้หน่อยว่า สงครามในตะวันออกกลางถูกพัฒนาไปถึงขั้นรุ่นนะครับ ถ้ารุนแรงมากกว่านี้ ผมคิดว่าตัวเลขส่งออกที่ผมบอกว่าน่าจะดีขึ้น มันจะไม่ได้ดีอย่างที่เราคาดหวังเอาไว้ หรือตัวเลขเศรษฐกิจอาจจะดีขึ้นไม่อย่างที่สถาบันหลายสำนักคาดการณ์เอาไว้ เราปรับตัวกันอย่างไรในแง่ของธุรกิจส่งออก เพราะผมดูระหว่างส่งออกต่างประเทศ เห็นว่าวันนี้ก็ต้องกระจายสินค้าของเราไปยังตลาดต่าง ๆ อย่างเจาะลึกนะครับ เช่นใน สมมุตในประเทศจีน วันนี้จีนมี 30 กว่ามณฑล ส่วนใหญ่ไปมณฑทลที่ใหญ่ ๆ ไปเซียงไฮ้ ไปปักกิ่ง ใหญ่ ๆ เพราะฉะนั้นมลฑลใหญ่ ๆ สินค้าไทยต้องไปให้มากกว่านี้ อินเดียต้องไปให้มากกว่านี้ ไปแบบไหนละ ก็ต้องรู้ข้างในว่า เราจะขายใคร รสนิยมเขาเป็นแบบไหน ถ้าในจีนนี่นะครับ ตอนนี้คนจีนชอบอยู่ 3 เรื่อง 1ถ้าเป็นอาหารต้องเป็นปลอดภัย ต้องปลอดภัย 2. ต้องเป็นอาหารที่ดีต่อสุขภาพ 3. ก็จะเป็นอาหารที่เป็นแบรนด์ต่างชาติ ที่เขานิยม ซึ่งส่วนใหญ่จีนนิยมซื้อสินค้าจากสหรัฐอเมริกา จากญี่ปุ่น ยุโรป 3 กลุ่มหลักที่เขาซื้อ นั่นหมายความว่าเขาเน้นที่มีคุณภาพ ประเทศอินเดียก็เป็นประเทศที่สนใจสินค้าไทยมากมายเหลือเกิน แต่เข้าไปได้น้อยมาก เพราะฉะนั้น Mission ธุรกิจการค้านะครับ ที่เจาะลึกให้รู้สินค้าไทยว่า สินค้าไทยอร่อยอย่างไรนะครับ อันนี้ต้องทำกันอย่างจริงจัง และเชิงลึกด้วย อย่างในจีนนี่รู้ว่าสินค้าไทยบางตัว มะขามหวานไม่รู้ว่ากินอย่างไรนะครับ รู้แล้วนี่นะครับ ยังไม่สามารถเข้าไปในใจของคนจีนได้ว่า เพราะเขาใช้ Wechat ซึ่งเป็นโชเซียลมีเดียของเขา ซึ่งไม่ใช่ ทวิตเตอร์ ไม่ใช่ไลน์ ไม่ใช่ เราจะทำอย่างไร ที่ว่า Story ของสินค้าไทยไปอยู่ใน Wechat ของเรา เพื่อให้คนจีนได้ใช้ ตลาดยุโรปก็เป็นตลาดใหญ่มาก วันนี้ถ้าประเทศไทยไม่ทำอะไรนะครับและผลไม้ เวียดนามยึดหัวหาบแน่ ๆ ผลไม้ไทย สินค้าเกษตรแปรรูปไทย เห็นน้อยมากในตลาดขณะนี้ไม่ว่าจะเป็นฝรั่งเศส เพราะอะไร เพราะเวียดนามทำ FEA กับยุโรปเสร็จสิ้นแล้ว เพราะฉะนั้นวันนี้ประเทศไทยไม่ทำอะไรนะ สินค้าเวียดนามยึดหัวขาดตลาด แน่นอน 100 เปอร์เซ็นต์ ก็ต้องทำแล้วนะครับว่าตลาดยุโรปเป็นอย่างไร ในอินเดียเป็นอย่างไร ตะวันออกกลางเรารู้จักคนตะวันออกกลางดีหรือเปล่า เป็นเศรษฐใช่ไหม ไม่ใช่ เศรษฐีน้ำมันนี่มีประมาณ 10 เปอร์เซ็นต์ 90 เปอร์เซ็นต์ เป็นคนนอกตะวันออกกลางที่ไปอาศัย ไปขายแรงงานทั้งนั้น นี่เป็นสิ่งที่จะต้องเจาะลึกลงไปในแต่ละตลาดว่าให้รู้จักตลาดจริง ๆ ว่าใคร รสนิยมเป็นใคร อายุเท่าไร ต้องการสินค้าแบบไหน คู่แข่งเป็นใครครับ</w:t>
      </w:r>
    </w:p>
    <w:p>
      <w:pPr>
        <w:pStyle w:val="BodyText"/>
      </w:pPr>
      <w:r>
        <w:t xml:space="preserve">(ผู้ประกาศข่าวหญิง) ท่ามกลางภาวะวิกฤตก็ยังมีโอกาสนะคะ</w:t>
      </w:r>
    </w:p>
    <w:p>
      <w:pPr>
        <w:pStyle w:val="BodyText"/>
      </w:pPr>
      <w:r>
        <w:t xml:space="preserve">(ผู้ให้สัมภาษณ์) ใช่ครับ แน่นอนแต่เราต้องทำงานอย่างหนัก ประเทศอื่นเราวิ่งธรรมดา ประเทศอื่นวิ่งเร็วกว่าเรา เหมือนเราหยุดนิ่งอยู่นะครับ เราต้องวิ่งให้ทันกับประเทศอื่น จึงเหมือนว่าเราวิ่ง ถ้าเราวิ่งเหยาะ ๆ ก็เหมือนเราวิ่งอยู่กับที่ เราต้องพัฒนา เราเน้นสินค้าคุณภาพ เรายังมีโอกาส เรามีต้นทุนที่เป็นที่รู้จักเป็นที่นิยมชมชอบนะครับ เพราะฉะนั้นทำต่อ ต่อยอดออกไปครับ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ให้สัมภาษณ์) เป็นเรื่องที่ต้องติดตามกันต่อไปในปี 2020 ครับ</w:t>
      </w:r>
    </w:p>
    <w:p>
      <w:pPr>
        <w:pStyle w:val="BodyText"/>
      </w:pPr>
      <w:r>
        <w:t xml:space="preserve">(ผู้ประกาศข่าวหญิง) ค่ะ ขอบพระคุณอาจารย์มาก ๆ นะคะ ขอรบกวนใหม่</w:t>
      </w:r>
    </w:p>
    <w:p>
      <w:pPr>
        <w:pStyle w:val="BodyText"/>
      </w:pPr>
      <w:r>
        <w:t xml:space="preserve">(ผู้ให้สัมภาษณ์) ด้วยความยินดีครับ</w:t>
      </w:r>
    </w:p>
    <w:p>
      <w:pPr>
        <w:pStyle w:val="BodyText"/>
      </w:pPr>
      <w:r>
        <w:t xml:space="preserve">(ผู้ประกาศข่าวหญิง) ขอบพระคุณค่ะ รองศาสตราจารย์ ดร. ผู้อำนวยการศูนย์การค้าระหว่างประเทศ มหาวิทยาลัยหอการโดยสรุปนะคะ ถ้าเอาให้เห็นก่อน ผลกระทบที่เกิดขึ้นจากวิกฤติครั้งนี้ 3 เดือนน่าจะเห็นราคาน้ำมันที่พุ่งสูงแบบนี้นะคะ นักวิเคราะห์หลาย ๆ ที่ราคาน้ำมันจะวิ่งขึ้นไปแตะที่ 80 เหรียญต่อบาร์เรลเลยทีเดียนะคะ</w:t>
      </w:r>
    </w:p>
    <w:p>
      <w:pPr>
        <w:pStyle w:val="BodyText"/>
      </w:pPr>
      <w:r>
        <w:t xml:space="preserve">(ผู้ประกาศข่าวชาย) แล้วก็ทองคำครับ ซึ่งเป็นสินทรัพย์ปลอดภัย นอกจากนี้ที่เรียกว่าปรากฏการณ์ที่เรียกว่าเป็นวิกฤต มองหาตลาดใหม่ ๆ เจาะลึกตลาดเหล่านั้น จีน อินเดีย หรือว่าไปยึดหัวหาบมาเป็นของไทยให้ได้ ไปเรียนรู้ผอาจจะพลิกวิกฤตกลับมาเป็นโอกาสก็ได้นะครับ เพื่อสร้างความน่าสนใจให้กับสินค้าเหล่านั้น อาจารย์บอกว่าทำได้ เราต้องทำการบ้านนหักแค่นั้นเอง พักกันก่อนครู่เดียว แล้วช่วงหน้าขยับมาดูเรื่องของน้ำประปา แล้วก็มีต่อเนื่อง แล้วก็มีการปล่อยข่าวออกมาว่าจะมีการหยุดปล่อยน้ำตรงนั้น ตรงนี้ด้วย เดี๋ยวช่วยกน้ามาติดตามรายละเอียดข้อเท็จจริ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หญิง) กลับมาติดตามข่าวเที่ยง NBT กัน</w:t>
      </w:r>
    </w:p>
    <w:p>
      <w:pPr>
        <w:pStyle w:val="BodyText"/>
      </w:pPr>
      <w:r>
        <w:t xml:space="preserve">[เสียงโฆษณา]ช่วงนี้ดูเรื่องใกล้ตัว มาดูเรื่องน้ำประปา หลาย ๆ พื้นที่บอกว่าน้ำมีรสกร่อย มีเค็ม ๆ สักนิดหนึ่ง</w:t>
      </w:r>
    </w:p>
    <w:p>
      <w:pPr>
        <w:pStyle w:val="BodyText"/>
      </w:pPr>
      <w:r>
        <w:t xml:space="preserve">(ผู้ประกาศข่าวชาย) เพราะบางบ้านเขาไม่ได้ซื้อน้ำดื่มบรรจุขวด แล้วเข้าสู่ระบบการกรองที่อยู่ที่บ้านของเขา มันมีค่ความเนิด ๆทำให้รสชาติที่กินเข้าไปสัมผัสได้ว่ามันไม่เหมือนเดิม เขาก็เลยกังวล</w:t>
      </w:r>
    </w:p>
    <w:p>
      <w:pPr>
        <w:pStyle w:val="BodyText"/>
      </w:pPr>
      <w:r>
        <w:t xml:space="preserve">(ผู้ประกาศข่าวหญิง) ดิฉันยังไม่รู้เรื่องเลยว่ามันเปลี่ยน นอกจากเรื่องของรสชาติ เรื่องของ และก็ยังมีการปล่อยข่าวลืออกมาว่า เขาบอกพรุ่งนี้จะงดจ่ายน้ำประปา เพราะว่ามันสูงเกิด</w:t>
      </w:r>
    </w:p>
    <w:p>
      <w:pPr>
        <w:pStyle w:val="BodyText"/>
      </w:pPr>
      <w:r>
        <w:t xml:space="preserve">(ผู้ประกาศข่าวชาย) เขาบอกว่าพรุ่งนี้น้ำทะเลจะหนุนสูง น้ำเค็มเข้าสู่ระบบการผลิตน้ำประปา แล้วจะทำให้ต้องหยุดผลิตน้ำ</w:t>
      </w:r>
    </w:p>
    <w:p>
      <w:pPr>
        <w:pStyle w:val="BodyText"/>
      </w:pPr>
      <w:r>
        <w:t xml:space="preserve">(ผู้ประกาศข่าวหญิง) ฟังอย่างนี้เลยนะคะว่าข่างปลอม ตามปกตินะคะ ไม่ได้มีปัญหาอะไร แต่ว่าอย่างหนึ่งที่ออกมายืนยันเลยนะคะ เรื่องของภัยแล้งนี่นะคะ เรื่องน้ำประปา แต่ทางมหาดไทย กระทรวงมหาดไทยมีให้ใช้แน่ โดยเฉพาะน้ำอุปโภค บอกว่าไม่ต้องกังวลนะครับ แต่ว่าเวลาเขาตัดนี่ เขาตัดน้ำสำหรับทำการเกษตร ก่อนในบางแห่ง สำหรับรักษาระบบนิเวศนี่ การปล่อยน้ำจากเขื่อนหลัง ๆ หรือแหล่งน้ำใหญ่ ๆ เพื่อช่วยดันน้ำเค็มออกไปก่อนนะครับ สำหรับใครที่มีปัญหากับน้ำประปา บางพื้นที่เขขาก็จัดหาให้จะพยายามจัดสรรให้ และวันนี้เป็นวันแรก นครหลวง จัดให้น้ำประปาดื่มได้ที่การประปานครหลวงเขาจัดไว้ให้นะคะ ใครไปรับน้ำประปาดื่มได้ที่การประปาใกล้บ้านของคุณผู้ชม อยู่ใกล้ตรงไหนไปเติมไว้ได้ เพื่อจะได้นำไปใช้อุปโภคกันนะคะ วันนี้การกระทรวงมหาดไทย นายทรงศักดิ์ ทองศรีนะคะ วันแรกที่การประปานครหลวง 18 สาขา ได้จัดน้ำประปาดื่มได้ ไว้บรรเทาผลกระทบจากปัญหาน้ำประปาเค็ม ก็เข้ามาบรรเทาความเดือนร้อนก่อนนะคะ แล้วก็ยังบอกอีกว่า การประปามีเทคโนโลยีมีค่าเป็นกลางไม่ส่งผลกระทบต่อผู้บริโภค ซึ่งทั้งหมดจะทำอยู่ตามเกณฑ์ที่อนามัยกำหนด ในส่วนของการประปาส่วนภูมิภาคทั่วประเทศเอง ตอนนี้มีจุดภัยแล้งประมาณ 60 แห่ง ซึ่งก็มีเจ้าหน้าที่ไปตรวจเร่งรัดหาแหล่งน้ำสำรอง ยืนยันนะคะว่าน้ำนี่มีใช้ถึงเดือนกรกฏาคม ซึ่งเป็นรอยต่อฤดูฝน ที่สำคัญกำชับให้การประปา พื้นที่กัดเก็บน้ำ เพราะฉะนั้นของให้ ดูแลโดยเฉพาะในเรื่องของการขาดแคลนน้ำนี่หรือว่าได้รับความเดือดร้อนน้อยที่สุด ทุกคน ใครที่ใช้น้ำนี่ก็จะต้องทำตามคำแนะนำของเจ้าหน้าที่ด้วย ไปฟังประเด็นนี้เพิ่มเติมจาก</w:t>
      </w:r>
    </w:p>
    <w:p>
      <w:pPr>
        <w:pStyle w:val="BodyText"/>
      </w:pPr>
      <w:r>
        <w:t xml:space="preserve">(ผู้ให้สัมภาษณ์) แต่ว่าให้สบายใจว่าในส่วนของกระทรวงมหาดไทยนี่ โดยเฉพาะเรื่องของการประปา ภูมิภาค นครหลวง ก็ลงไปบูรณาการร่วมกันเพื่อไม่ให้เกิดปัญหาขาดแคลนน้ความขาดแคลนน้ำนะครับ เราสามารสนกำลังหน่วยงานทุกหน่วยงานให้เข้าไปช่วย อันนี้สบายใจ ไม่ต้องเป็นห่วง เพราะน้ำคือชีวิตของประชาชนครั</w:t>
      </w:r>
    </w:p>
    <w:p>
      <w:pPr>
        <w:pStyle w:val="BodyText"/>
      </w:pPr>
      <w:r>
        <w:t xml:space="preserve">(ผู้ประกาศข่าวหญิง) ด้านกรมอนามัยมีคำแนะนำสำหรับการดื่ม สุขภาพ คือถ้าเราสุขภาพปกติดีอยู่แล้วก็สามารถบริโภคน้ำประปาได้ ไม่ส่งผลกระทบต่อสุขภาพ ไม่ส่งผลกระทบต่อสุขภาพนะคะ แต่ว่ารสชาติจะเปลี่ยนไปบ้างนะคะ แต่ว่าอาจจะส่งผลต่อความรู้สึกเรา เข้าไปแล้วมันเค็ม ๆ แปล่ง ๆ บ่อย ๆ นะคะ</w:t>
      </w:r>
    </w:p>
    <w:p>
      <w:pPr>
        <w:pStyle w:val="BodyText"/>
      </w:pPr>
      <w:r>
        <w:t xml:space="preserve">(ผู้ประกาศข่าวชาย) หรือบางคนนำน้ำไปต้ม และไปประกอบอาหาร อาจจะมีผลบ้าง หรือว่าค่าความเค็ม แต่ว่าโซเดียมในน้ำประปาถือว่าน้อยนะครับ</w:t>
      </w:r>
    </w:p>
    <w:p>
      <w:pPr>
        <w:pStyle w:val="BodyText"/>
      </w:pPr>
      <w:r>
        <w:t xml:space="preserve">(ผู้ประกาศข่าวหญิง) ถ้าเทียบกับโชเดียมในอกาในชีวิตประจำวัน เกลือแกงนี่ใส่กันประจำเลย</w:t>
      </w:r>
    </w:p>
    <w:p>
      <w:pPr>
        <w:pStyle w:val="BodyText"/>
      </w:pPr>
      <w:r>
        <w:t xml:space="preserve">(ผู้ประกาศข่าวหญิง) เอาจริง ๆ ถ้าไปดูบะหมี่กึ่งสำเร็จรูป ไปดูโซเดียมที่อยู่นี่พันกว่า 2,000 กว่า</w:t>
      </w:r>
    </w:p>
    <w:p>
      <w:pPr>
        <w:pStyle w:val="BodyText"/>
      </w:pPr>
      <w:r>
        <w:t xml:space="preserve">(ผู้ประกาศข่าวหญิง) ใช่นะคะ แล้วก็ทางกรมอนามัยนะคะ ฝากบอกว่าการใช้น้ำประปาในการปรุงแต่งอาหารโดยการลดการปรุงรส ใส่น้ำปลา ใส่ซีอิ๋วให้มันน้อยลง สำหรับคนที่อาจจะมีโรคประจำตัว โรคไต โรคหัวใจ โรคความดันสูง หรือว่าเด็กเล็ก ๆ นี่นะคะ ทางการประปานครหลก็จัดให้บริการน้ำประปาดื่มได้ เพื่อบรรเทาความเดือดร้อน โดยเป็นน้ำประปาจากการผลิตน้ำมหาสวัสดิ์ ไม่ได้รับผลกระทบจากน้ำเค็ม สามารถไปรับน้ำประปาดื่มได้ ที่การประปาใกล้บ้าน 18 สาขา เริ่มตั้งแต่วันนี้เป็นต้นไป ไม่มีค่าใช้จ่ายนะคะ ให้บริการฟรีด้วยนะคะ โทรศัพท์ไปสอบถาม อยู่ตรงจุดนี้บางทีเราอาจจะยังไม่ทราบว่าอยู่ตรงไหนนะคะ</w:t>
      </w:r>
    </w:p>
    <w:p>
      <w:pPr>
        <w:pStyle w:val="BodyText"/>
      </w:pPr>
      <w:r>
        <w:t xml:space="preserve">(ผู้ประกาศข่าวชาย) คือผมไม่ทราบจริง ๆ</w:t>
      </w:r>
    </w:p>
    <w:p>
      <w:pPr>
        <w:pStyle w:val="BodyText"/>
      </w:pPr>
      <w:r>
        <w:t xml:space="preserve">(ผู้ประกาศข่าวหญิง) โทร. ไปได้ 1125 1125 ย้ำนะคะ โทร. ไปได้ตลอด 24 ชั่วโมงค่ะ</w:t>
      </w:r>
    </w:p>
    <w:p>
      <w:pPr>
        <w:pStyle w:val="BodyText"/>
      </w:pPr>
      <w:r>
        <w:t xml:space="preserve">(ผู้ประกาศข่าวชาย) เรื่องของน้ำประปาครับจากเรื่องของภัยแล้ง มาติดตามภาพรวมของภัยแร้งกันครับ เขาบอกว่าปีนี้มีการคาดการณ์กันว่าภัยแล้งจะหนักกว่าทุกปี</w:t>
      </w:r>
    </w:p>
    <w:p>
      <w:pPr>
        <w:pStyle w:val="BodyText"/>
      </w:pPr>
      <w:r>
        <w:t xml:space="preserve">(ผู้ประกาศข่าวหญิง) ค่ะ</w:t>
      </w:r>
    </w:p>
    <w:p>
      <w:pPr>
        <w:pStyle w:val="BodyText"/>
      </w:pPr>
      <w:r>
        <w:t xml:space="preserve">(ผู้ประกาศข่าวชาย) เพราะว่าเล่นเริ่มแล้งกันแต่ต้นปี เราจะยังไม่ได้ยินภัยแล้ง อาจจะได้ยินประมาณช่วงเมษเขาบอกว่าฝนอาจจะล่าไปด้วย อย่างเขื่อนหลัก ๆ ตอนนี้ หลายคนกังวลครับ เพราะว่ามีน้ำใช้ไม่พอ มีแหล่งน้ำที่ต้องเฝ้าระวัง อย่างแหล่งน้ำอีก 10 แห่งนะครับ ไม่ว่าจะเป็นเขื่อนอุบลรัตรที่เขื่อนจุฬาภรณ์เขาบอกว่าที่อำเภอ..มีน้ำน้อยที่สุดในรอบ 30 ปี ในเขื่อนตอนนี้เหลือเพียงแค่ 44 ลูกบาศเมตร เขาบอกว่าคิดเป็นร้อยละ 27.41 ของความจุเขื่อนนะครับจากปริมาณน้ำ มีน้ำ 7 ล้านลูกบาศเมตร ต้องกันไว้เป็นน้ำสำหรับการอุปโภคบริโภคเท่านีใครใช้น้ำจากเขื่อนจุฬาภรว่าตอนนี้ออยากให้เก็บไว้สำหรับอุปโภคบริโภคเท่านั้น อาจจะต้องสงวนไว้ก่อน อาจจะไม่ได้สามารถปล่อยน้ำในการทำการเกษตรได้ในส่วนของการทำการเกษตรได้นะครับ ประหยัดน้ำเพื่อที่จะฝ่าวิกฤตภัยแล้งจากเขื่อนจุฬาภรณ์ ไปดูเขื่อนอุบลรัตน์บ้าง เขาบอกว่าตอนนี้คนที่ใช้ในเขื่อนอุบลรัตน์ใช้น้ำก้นอ่างไปแล้ว 96 ลูกบาศเมตร 5 นะครับ จากน้ำใช้การ ซึ่งจากเหตุการณ์ที่เกิดขึทางชลประทานเองต้องมีการดำเนินการที่วางไว้ในช่วงหน้าแล้ง โดยจะเน้นประชาสัมพันธ์ให้พี่น้องประชากรได้รับรู้ถึงสถานการณ์น้ำให้ใช้อย่างรอย่างรู้คุณค่า เพื่อให้มีน้ำใช้ตลอดหน้าแร้ง ไปตลอดหน้าแล้ง ไปจนถึงโน้นเลยครับ รอฝนตกลงมาในฤดูฝนครับ ขณะที่สำนักงานชลประทานส่วนที่ 6 นะครับ ได้ส เพื่อที่จะสูบน้ำจากแม่น้ำชี แม่น้ำชีต้องไปสูบน้ำที่ระบายมาจากเขื่องลำปาว ที่หน้าเขื่อนวังยาง เพื่อจะช่วยเหลือให้มีน้ำอุปโภคบริโภค ในเขตของตัวเมืองมหาสารคาม จากเขื่อนลำปาวมาใช้ระบายน้ำจากเขื่อนอุบลรัตรให้น้อยกว่าแผนการระบางน้ำที่วางเอาไว้ มาดูอีกจุดหนึ่งของอีสานที่หนองคาย เขาบอกว่ามีน้ำเก็บอยู่แค่ 6 แห่ง เขาบอกว่าน่าเป็นห่วงครับ เพียง 16,580 ล้านลูกบาศก์ลิตร ไม่ถึงร้อยละ 60 ของความจุ หรือเกินครึ่ง โดยเฉพาะอางเก็บน้ำห้วยตอนนี้เหลือปริมาณน้ำน้อยมาก ซึ่งตอนนี้พี่น้องเอาศัยน้ำจากแหล่งเก็บน้ำทั้ง 2 แห่งก็ต้องหันมาปลูกพืชที่ใช้น้ำน้อยแทนครับ บางส่วนเขาบอกว่าก็ปล่อยพื้นที่ว่างไว้เลย ไม่อยากจะปลูกพืชอะไร เพราะเกรงว่าถ้าจะไม่มีน้ำเกรงว่าจะได้ผลกระทบต่อพืชผลทางการเกษตรที่ลงเอาไว้ได้</w:t>
      </w:r>
    </w:p>
    <w:p>
      <w:pPr>
        <w:pStyle w:val="BodyText"/>
      </w:pPr>
      <w:r>
        <w:t xml:space="preserve">(ผู้ประกาศข่าวหญิง) ก่อนหน้านี้นี่ได้ลงพื้นที่ไปประชาสัมพันธ์มาตลอดอยู่แล้ว แล้วก็ให้คำแนะนำด้วยนะคะว่าปลูกอะไรแล้วจะดี ปลูกอะไรแล้วน้ำจะพอใช้</w:t>
      </w:r>
    </w:p>
    <w:p>
      <w:pPr>
        <w:pStyle w:val="BodyText"/>
      </w:pPr>
      <w:r>
        <w:t xml:space="preserve">(ผู้ประกาศข่าวชาย) คือพืชถ้าผลูกไปแล้วไม่มีน้ำนี่ เสียหายมาก ดังนั้นก็อยากขอความร่วมมือกับพี่น้อง โดยเฉพาะเกษตรกร ขอความร่วมให้ความร่วมมือเจ้าหน้าที่รัฐ ไม่ควรปลูกอะไร</w:t>
      </w:r>
    </w:p>
    <w:p>
      <w:pPr>
        <w:pStyle w:val="BodyText"/>
      </w:pPr>
      <w:r>
        <w:t xml:space="preserve">(ผู้ประกาศข่าวหญิง) ซึ่งปีนี้ก็ได้รับกรมชลประทานฝากมานะคะ ไปดูเรื่องของการเดินหน้า ป้องกันการค้ามนุษย์นะคะ รัฐบาลเร่งจัดทำกันมาต่อเนื่องนะคะ ตอนนี้จัดทำรายงานของการค้ามนุษย์ของประเทศไทย ประจำปี 2562 ก่อนที่จะส่งให้ทางการสหรัฐฯ จัดอันดับในปลายเดือนนี้ค่ะ ขณะที่รองนายกรัฐมนตรีรับฟังความคิดเห็นจากทุกภาคส่วนให้เร่งแก้ปัญหากันอย่างต่อเนื่องค่ะ ป้องกันและปราบปรามการค้านมุษย์ ปคม. พลเอก ประวิตร วงสุวรรณ หลักการร่างรายงานการค้ามนุษย์ของประเทศไทยหรือ Trip Report ทั้งไทยและอังกฤษ โดยมีผลการดำเนินการ 3 ด้าน คือ การดำเนินคดี และดำเนินการคุ้มครองช่วยเหลือ การป้องกันกองทุนเพื่อป้องกันและปราบปรามการค้ามนุษย์3,300,000 บาท และจัดทำ QR กรณีตัวอย่างที่ประสบควาสำเร็จในการคุมครองผู้เสียหายอย่างมีประสิทธิภาพด้วยกำหนดให้นายจ้างทำสัญญาจ้าง 3 ภาษาเลยนะคะ คือภาษาแรงงานต่างด้าว แรงงานไทย เพื่อคุ้มครองแรงงานต่างด้าว เพิ่มประสิทธิภาพแรงงานบางส่วน ซึ่งเกี่ยวกับการละเมิดสิทธิแรงงานอย่างเข้มงวด พลเอก ประวิตร ยังย้ำให้ทุกหน่วยจัดทำรายงานให้ชัดเจน ผลงานที่เป็นรูปธรรม โดยเฉพาะข้อเสนอแนะ 13 ข้อของสหรัฐในการดำเนินคดีค้ามนุษย์ และการคุ้มครองสิทธิของแรงงานต่างด้าว รายงานอันนี้จะนำเสนอต่อนายกรัฐมนตรีในวันที่ 25 มกราคมนี้นะคะ แล้วก็จะมีการส่งต่อให้กับทางการสหรัฐ เพื่อเป็นข้อมูลประกอบการจัดอันดับการค้ามนุษย์ประจำปี 2563 ค่ะ</w:t>
      </w:r>
    </w:p>
    <w:p>
      <w:pPr>
        <w:pStyle w:val="BodyText"/>
      </w:pPr>
      <w:r>
        <w:t xml:space="preserve">(ผู้ประกาศข่าวชาย) มาดูการแก้ไขปัญหาคลองลาดพร้าว ใครที่ไปดูคลองลาดพร้าวในปัจจุบัน เมื่อก่อนเขาเรียกว่ามีการไปสร้างบ้านรุกล้ำในลำคลอง มีการเอาเสานี่ไปปักกลางคลองเลย แบบดูแล้วไม่ค่อยน่าอยู่น่าอาศัย แต่ตอนนี้</w:t>
      </w:r>
    </w:p>
    <w:p>
      <w:pPr>
        <w:pStyle w:val="BodyText"/>
      </w:pPr>
      <w:r>
        <w:t xml:space="preserve">(ผู้ประกาศข่าวชาย) ไปโครงการพัฒนาที่อยู่อาศัย ทำให้บ้านหลายหลังเป็นที่น่าอยู่มาก ๆ ส่งเสริมสุขภาพชุมชนที่มีการก่อสร้างนะครับ บ้านมั่นคงเสร็จไปแล้ว 35 ชุมชน จากเป้าหมาย 50 ชุมชน จาก 7,000 ครัวเรือน เป็นของขวัญปีใหม่ วันนี้นะครับได้มีการมอบบ้านริมคลองลาดพร้าวไปอีก คุณจรินทร์ ลักษณะวิสิทธิ์ กระทรวงพาณิชย์นะครับ ได้ลงพื้นที่ไปที่คลองลาดพร้าวนะครับ มอบบ้านแก่ชาวชุมชนววัดบางบัวอีก 35 ครัวเรือน ที่ทุกคนมีบ้านสวยงาม มั่นคง ไม่ได้ผิดกฎหมายจากรัฐบาล ทั้งกรมทั่วประเทศนี่ตั้งเป้า แต่ว่าตั้งเป้าอยู่ที่ ต้องการให้ประชาชนนั้นมีคุณภาพชีวิตดีขึ้น การพัฒนาพื้นที่ริมคลองให้มีความสวยงามจากในอดีต คือเป็นชุมชนแออัดนะครับ ถริมคลองนั้นน่าอยู่ครับ ยกระดับสู่แหล่งท่องเที่ยว ที่อนาคตจะสร้างรายได้ให้กับชุมชนและเศรษฐกิจของครอบครัวด้วยครับ เราไปฟังรายละเอียดเรื่องนี้กันครับ</w:t>
      </w:r>
    </w:p>
    <w:p>
      <w:pPr>
        <w:pStyle w:val="BodyText"/>
      </w:pPr>
      <w:r>
        <w:t xml:space="preserve">(ผู้ให้สัมภาษณ์) ก็ถือว่าทุกอย่างก็มีความคืบหน้าไปทีละลำดับ ซึ่งก็ช่วยให้ประชาชนนี่ ในชุมชนต่าง ๆ มีบ้านที่สวยงาม มั่นคง ถูกกฎหมายนะครับ เพราะว่าจะมีคูู่ประสานงานชุมชนการจัดตั้งขึ้นเป็นสหกรณืมาบริหารจัดการดูแลในทุกเรื่องนะครับ</w:t>
      </w:r>
    </w:p>
    <w:p>
      <w:pPr>
        <w:pStyle w:val="BodyText"/>
      </w:pPr>
      <w:r>
        <w:t xml:space="preserve">(ผู้ประกาศข่าวชาย) ครับ สำหรับชุมชนชายคลองบางบัวนะคะรก่อสร้างบ้านมั่นคงเสร็จแล้ว 16 หลังจากทั้งหมด144 หลัง จากทั้งหมด 390 ครัวเรือนนะครับ ส่วนที่ชุมชนวัดบางบัวมีพื้นที่ 79 หลัง และในปี 63 นี้นะครับ เขาบอกว่าจะสร้างได้ครบ 4,000 หลังจากทั้งหมด ครับเรือนนะครับ ก็ถือว่าเ)็นข่าวดีคนในพื้นที่นะครับ</w:t>
      </w:r>
    </w:p>
    <w:p>
      <w:pPr>
        <w:pStyle w:val="BodyText"/>
      </w:pPr>
      <w:r>
        <w:t xml:space="preserve">(ผู้ประกาศข่าวหญิง) สถาบันพระปกเกล้า กับ กยศ. คัดกรองผู้ที่จะมา สถาบันพระปกเกล้าจะต้องไม่เป็นผู้ที่ค้างค่าชำระ ผิดชำระหนี้กับ กยศ. นะคะ และให้ กยศ. เขาถึงข้อมูลการกู้ยืมและชำระด้วย เพื่อเป็นตัวอย่างให้กับคนอื่น ๆ ค่ะ นายวุฒิศาล พลชัยค่ะ นายชัยนรงค์ กัจจะปานันท์ เพื่อการศึกษา หรือ กยศ. ลงนามว่าด้วยการขอข้อมูลส่วนบุคคล เพื่อจะนำข้อมูลตรงนี้นะคะ มาใช้ในการคัดเลือกบุคคลที่จะเข้ารับการศึกษาในสถาบันพระปกเกล้า เพราะผู้ที่จะเข้าอบรมต้องเป้นแบบอย่างที่ดีของสังคม มีคุณธรรมจริยธรรม แล้วก็มีจิตสำนึกต่อสา น่าจะเกิดประโยชน์จากสภากองทุนกองทุน เพื่อนจะนำเงินตรงนี้ ไปลงทุนทรัพย์ต่อไปด้วยนะคะ การลงนามในครั้งนี้เป็นไปตามข้อเสนอของนายชวน หลีภัย ที่ยื่นต่อที่ประชุมสภาที่เสนอไป 2562 เนื่องจากเห็นว่า ผู้ที่เข้าอบรมสถาพระปกเกล้า เป็นผู้มีความรู้ความสามารถมีชื่อเสียงอยู่แล้ว ก็ควรจะเป็นแบบอย่างนะคะ ก็เลยมีการกำหนดคุณสมบัติตรงนี้ขึ้นมาค่ะ คือถ้าใครติดหนี้หรือว่าเบี้ยวหนี้นะคะ ติดค้างหนี้ ก็จะไม่สามารถสมัครเขารับการอบรมกับสถาบันได้ แล้วก็เป็นการกระตุ้นจิตสำนึกต่อการรับผิดชอบต่อสังคมส่วนรว</w:t>
      </w:r>
    </w:p>
    <w:p>
      <w:pPr>
        <w:pStyle w:val="BodyText"/>
      </w:pPr>
      <w:r>
        <w:t xml:space="preserve">(ผู้ประกาศข่าวชาย) ช่วงนี้พักสักครู่ครับ ช่วงหน้ากลับมาติดตามประเด็นข่าวเศรษฐกิจ วิกฤติเศรษฐกิจที่เกิดขึ้นของประเทศไทย ช่วงนี้พักกันครู่เดียวครับ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ผู้ประกาศข่าวชาย) ประเด็นเศรษฐกิจมาเริ่มกันที่… หรือว่า EEC กันหน่อยนะครับ ตอนนี้เดินหน้าไปโดยในปี 2562 มีเงินลงทุนทะลุไป แต่เพื่อเป็นการสร้างความเชื่อมั่น และดึงดูดการลงทุนเพิ่มเติม ในส่วนของรองนายกรัฐมนตรี ก็ได้มีการมอบนโยบายนะครับ เร่งรัดการลงทุนเรื่องของขีดเส้นตายครับ 6 ดครงการหลักต้องเริ่มได้ในปีนี้ครับ ภายในปีนี้นะครับ 6 โครงการหลักมีอะไรบ้าง เช่น โครงการรถไฟความเร็วสูง 3 สถานี เรื่องของศูนย์ซ่อมท่าเรือแหลมฉบัง Phase 3 และนวัตกรรมดิจิทัลหรือว่า DDEC ให้เดินหน้าพัฒนาเมืองใหม่อัจฉริยะ ควบคู่กันไปด้วยนะครับ ช่วยทำให้เกิดความเชื่อมั่นในการลงทุนเชื่อมั่นครับ ว่าโครงการดังกล่าวกระจายความเจริญสู่เศรษฐกิจฐานรากได้ โดยเฉพาะ 3 จังหวัด EEC ไม่ว่าจะเป็นฉะเชิงเทรา ได้มอบหมายให้การลงทุน นี่นะครับ ไปจัดทำ Package ต่าง ๆ สิทธิประโยชน์ เพื่อจูงใจให้เอกชนเข้าไปกระจาย ให้มีความเชื่อมโยจะตั้งคณะทำงานจากกระทรวงการคลัง และสหกรณ์การเกษตร หรือว่า ธกสทั่วประเทศให้ได้ 3-400,000 ราย จากที่มีอยู่แล้วแสนราย ในปัจจุบันนะครับ ทางด้านของคุณธนิต แสงสุวรรณ นโยบายของ EEC นะครับ โดยรัฐบาลได้เร่งรัดให้เกิดขึ้นเป็นรูปธรราม ทั้งกฎหมาย EEC โครงสร้างหลักที่มีเม็ดเงินในระบบปีละ 300,000 ล้านบาท เพิ่มขึ้นอีกร้อยละ 1.5 - 2 ได้นะครับต่อปี</w:t>
      </w:r>
    </w:p>
    <w:p>
      <w:pPr>
        <w:pStyle w:val="BodyText"/>
      </w:pPr>
      <w:r>
        <w:t xml:space="preserve">(ผู้ประกาศข่าวหญิง) ขณะที่ภาวะเเศรษฐกิจในปี 2563 เปิดศักราช กระทรวงการคลังก็สั่งติดตามเศรษฐกิจโลก โดยเฉพาะหลังล่าสุดนี้นะคะ จากสหรัฐอับอีหร่าน ก็เพื่อจะเตรียมรับมือกับสถานการณืที่เกิดขึ้นค่ะ โดยวันนี้นะคะ ประชุมผู้บริหารกระทรวงวันแรก 2563 ได้กำหนดให้ติดตามเหตุการณ์ทางเศรษฐกิจโลกอย่างใกล้ชิด ทุกหน่วยงานในสังกัดเตรียมความพร้อมเพื่อรับมือความขัดแย้งระหว่างสหรัฐฯ กับอิหร่าน โดยกระทรวงการคลังจะเน้นไปที่ด้านการแข่งขันของประเทศ โดยมีเป้าหมายในการปรับฐานรากให้เกิดเป็นรูปแบบธรรม พร้อมส่งเสริมธุรกิจ Startup ให้สามารถดำเนินธุรกิจต่อไปได้ พร้อมทั้งของภาคเอกชนและรัฐวิสาหกิจ โดยพัฒนาการให้บริการประชาชน</w:t>
      </w:r>
    </w:p>
    <w:p>
      <w:pPr>
        <w:pStyle w:val="BodyText"/>
      </w:pPr>
      <w:r>
        <w:t xml:space="preserve">(ผู้ประกาศข่าวชาย) ต้องบอกว่า โดยเฉพาะกระทรวงการคลังติดตามเศรษฐกิจของโลก ต้องยอมรับว่าเรื่องของปัญหาเศรษฐกิจ ได้หยิบยกมาโจมตีรัฐบาลนะครับ โดยเฉพาะท่านนายกนี่ ไม่สามารถแก้ไขปัญหาได้ รัฐบาลนั้นไม่ได้น ต้องบอกว่ามีปัจจัยรายล้อมโดยเฉพาะปัญหาที่อยู่นอกเหนือการควบคุม เช่น สงครามการค้าก่อนหน้านี้ รวมทั้งผลกระทบจากเศรษฐกิจโลกนะครับ นอกจากนั้นยังมีการบริหารผลกระทบไม่ว่าจะเป็นการแข็งค่าของเงินบาท รวมทั้งการร่วมมือของการบริการอีกหลาย ๆ โครงการ จะก่อให้เกิดความเข้มแข็งในประเทศ โดยจะรองรับผลกระทบจากภาวะเศรษฐกิจโลกได้ นอกจากนั้นยังมีการร่วมกับรองนายกสมคิดครับ เข้าร่วมประชุมกับนายกรัฐมนตรี เกี่ยวกับมาตรการของ SMEs ที่กระทรวงการคลังได้ตกผลึก ธนาคารแห่งประเทศไทย อุตสาหกรรมขนาดย่อมหรืออสย. เขาเรียกว่า มาตรการเสริมแกร่ง SMEs สร้งาทุน สร้างไทยเข้าถึงแหล่งเงินทุน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1) ฝึกพิมพ์ข่าว 06-01-2020</dc:title>
  <dc:creator/>
  <cp:keywords/>
  <dcterms:created xsi:type="dcterms:W3CDTF">2021-03-23T08:28:32Z</dcterms:created>
  <dcterms:modified xsi:type="dcterms:W3CDTF">2021-03-23T08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มกราคม 2563 เวลา 14.10 น.</vt:lpwstr>
  </property>
  <property fmtid="{D5CDD505-2E9C-101B-9397-08002B2CF9AE}" pid="3" name="subtitle">
    <vt:lpwstr/>
  </property>
</Properties>
</file>